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maya cru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ya cru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4 Home Avenue Stickney,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maya6219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2724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mil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